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D60D26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0DE760FA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</w:t>
      </w:r>
      <w:r w:rsidR="00026263" w:rsidRPr="00026263">
        <w:rPr>
          <w:color w:val="333333"/>
          <w:sz w:val="20"/>
          <w:szCs w:val="20"/>
        </w:rPr>
        <w:t>Full-stack Angular Developer</w:t>
      </w:r>
      <w:r w:rsidRPr="00CC55F5">
        <w:rPr>
          <w:sz w:val="20"/>
          <w:szCs w:val="20"/>
        </w:rPr>
        <w:t xml:space="preserve"> with years of experience in creating, developing, and maintaining dynamic front-end applications with AJAX, CSS/ SASS/ SCSS, JavaScript, </w:t>
      </w:r>
      <w:proofErr w:type="spellStart"/>
      <w:r w:rsidRPr="00CC55F5">
        <w:rPr>
          <w:sz w:val="20"/>
          <w:szCs w:val="20"/>
        </w:rPr>
        <w:t>JQuery</w:t>
      </w:r>
      <w:proofErr w:type="spellEnd"/>
      <w:r w:rsidRPr="00CC55F5">
        <w:rPr>
          <w:sz w:val="20"/>
          <w:szCs w:val="20"/>
        </w:rPr>
        <w:t xml:space="preserve">, JSON, HTML, </w:t>
      </w:r>
      <w:proofErr w:type="spellStart"/>
      <w:r w:rsidRPr="00CC55F5">
        <w:rPr>
          <w:sz w:val="20"/>
          <w:szCs w:val="20"/>
        </w:rPr>
        <w:t>RxJS</w:t>
      </w:r>
      <w:proofErr w:type="spellEnd"/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15388F5E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58090F">
        <w:rPr>
          <w:b/>
          <w:bCs/>
          <w:sz w:val="20"/>
          <w:szCs w:val="20"/>
        </w:rPr>
        <w:t>Agile</w:t>
      </w:r>
      <w:r w:rsidRPr="0058090F">
        <w:rPr>
          <w:sz w:val="20"/>
          <w:szCs w:val="20"/>
        </w:rPr>
        <w:t xml:space="preserve"> and </w:t>
      </w:r>
      <w:r w:rsidRPr="0058090F">
        <w:rPr>
          <w:b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</w:t>
      </w:r>
    </w:p>
    <w:p w14:paraId="37FADA12" w14:textId="35E0CD09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58067845" w14:textId="0C269B7A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and PostgreSQL</w:t>
      </w:r>
    </w:p>
    <w:p w14:paraId="49B30C91" w14:textId="5BC34F68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operators</w:t>
      </w:r>
    </w:p>
    <w:p w14:paraId="18060A19" w14:textId="40275C8E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proofErr w:type="spellStart"/>
      <w:r w:rsidR="00E57D04" w:rsidRPr="0058090F">
        <w:rPr>
          <w:rFonts w:ascii="Times New Roman" w:hAnsi="Times New Roman"/>
          <w:b/>
          <w:bCs/>
          <w:sz w:val="20"/>
        </w:rPr>
        <w:t>JQuery</w:t>
      </w:r>
      <w:proofErr w:type="spellEnd"/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 xml:space="preserve">, </w:t>
      </w:r>
      <w:r w:rsidRPr="0058090F">
        <w:rPr>
          <w:rFonts w:ascii="Times New Roman" w:hAnsi="Times New Roman"/>
          <w:b/>
          <w:sz w:val="20"/>
        </w:rPr>
        <w:t xml:space="preserve">and </w:t>
      </w:r>
      <w:proofErr w:type="spellStart"/>
      <w:r w:rsidRPr="0058090F">
        <w:rPr>
          <w:rFonts w:ascii="Times New Roman" w:hAnsi="Times New Roman"/>
          <w:b/>
          <w:sz w:val="20"/>
        </w:rPr>
        <w:t>RxJS</w:t>
      </w:r>
      <w:proofErr w:type="spellEnd"/>
    </w:p>
    <w:p w14:paraId="4EA80074" w14:textId="41168722" w:rsidR="0058090F" w:rsidRDefault="0058090F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>Integration of multiple data sources and databases into one system</w:t>
      </w:r>
    </w:p>
    <w:p w14:paraId="378A4D4C" w14:textId="017FF530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/ 9/ 10 / 11 / 12 / 13 / 14 / 16</w:t>
      </w:r>
    </w:p>
    <w:p w14:paraId="72EB443A" w14:textId="0D2B51A5" w:rsidR="0058090F" w:rsidRPr="0058090F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7D0DAF68" w:rsidR="00EF4F12" w:rsidRDefault="00EF4F12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7168A35C" w14:textId="3FD97948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55140416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</w:t>
      </w:r>
      <w:proofErr w:type="spellStart"/>
      <w:r w:rsidRPr="00026AC2">
        <w:rPr>
          <w:sz w:val="20"/>
          <w:szCs w:val="20"/>
        </w:rPr>
        <w:t>RxJS</w:t>
      </w:r>
      <w:proofErr w:type="spellEnd"/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74A43E6E" w:rsidR="00211764" w:rsidRDefault="00211764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>
        <w:rPr>
          <w:i/>
          <w:sz w:val="20"/>
          <w:szCs w:val="20"/>
        </w:rPr>
        <w:t>Angular 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February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3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E42A8BF" w14:textId="3AA0FAC6" w:rsidR="00211764" w:rsidRDefault="00211764" w:rsidP="00211764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F82A21">
        <w:rPr>
          <w:sz w:val="20"/>
          <w:szCs w:val="20"/>
        </w:rPr>
        <w:t>Develop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and maintain</w:t>
      </w:r>
      <w:r>
        <w:rPr>
          <w:sz w:val="20"/>
          <w:szCs w:val="20"/>
        </w:rPr>
        <w:t>ed</w:t>
      </w:r>
      <w:r w:rsidRPr="00F82A21">
        <w:rPr>
          <w:sz w:val="20"/>
          <w:szCs w:val="20"/>
        </w:rPr>
        <w:t xml:space="preserve"> web applications using</w:t>
      </w:r>
      <w:r>
        <w:rPr>
          <w:sz w:val="20"/>
          <w:szCs w:val="20"/>
        </w:rPr>
        <w:t xml:space="preserve"> </w:t>
      </w:r>
      <w:r w:rsidR="00CC55F5" w:rsidRPr="00F82A21">
        <w:rPr>
          <w:sz w:val="20"/>
          <w:szCs w:val="20"/>
        </w:rPr>
        <w:t>Angular 1</w:t>
      </w:r>
      <w:r w:rsidR="00CC55F5">
        <w:rPr>
          <w:sz w:val="20"/>
          <w:szCs w:val="20"/>
        </w:rPr>
        <w:t>4, 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and </w:t>
      </w:r>
      <w:r>
        <w:rPr>
          <w:sz w:val="20"/>
          <w:szCs w:val="20"/>
        </w:rPr>
        <w:t>TypeScript,</w:t>
      </w:r>
      <w:r w:rsidRPr="00F82A21">
        <w:rPr>
          <w:sz w:val="20"/>
          <w:szCs w:val="20"/>
        </w:rPr>
        <w:t xml:space="preserve"> ensuring high performance, responsiveness, reusability, and scalability</w:t>
      </w:r>
    </w:p>
    <w:p w14:paraId="4CC15AEA" w14:textId="3892BAF2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5BFC07C8" w:rsidR="002811FE" w:rsidRDefault="002811FE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>
        <w:rPr>
          <w:i/>
          <w:sz w:val="20"/>
          <w:szCs w:val="20"/>
        </w:rPr>
        <w:t>D</w:t>
      </w:r>
      <w:r w:rsidRPr="00946D8D">
        <w:rPr>
          <w:i/>
          <w:sz w:val="20"/>
          <w:szCs w:val="20"/>
        </w:rPr>
        <w:t>eveloper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June</w:t>
      </w:r>
      <w:r w:rsidRPr="00973058">
        <w:rPr>
          <w:sz w:val="20"/>
          <w:szCs w:val="20"/>
        </w:rPr>
        <w:t xml:space="preserve"> </w:t>
      </w:r>
      <w:r w:rsidRPr="00973058">
        <w:rPr>
          <w:bCs/>
          <w:noProof/>
          <w:sz w:val="20"/>
          <w:szCs w:val="20"/>
        </w:rPr>
        <w:t>20</w:t>
      </w:r>
      <w:r>
        <w:rPr>
          <w:bCs/>
          <w:noProof/>
          <w:sz w:val="20"/>
          <w:szCs w:val="20"/>
        </w:rPr>
        <w:t>21</w:t>
      </w:r>
      <w:r w:rsidRPr="00973058">
        <w:rPr>
          <w:bCs/>
          <w:noProof/>
          <w:sz w:val="20"/>
          <w:szCs w:val="20"/>
        </w:rPr>
        <w:t xml:space="preserve"> </w:t>
      </w:r>
      <w:r>
        <w:rPr>
          <w:bCs/>
          <w:noProof/>
          <w:sz w:val="20"/>
          <w:szCs w:val="20"/>
        </w:rPr>
        <w:t>–</w:t>
      </w:r>
      <w:r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78C8E046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pipe on Angular/ </w:t>
      </w:r>
      <w:proofErr w:type="spellStart"/>
      <w:r w:rsidRPr="005554AA">
        <w:rPr>
          <w:sz w:val="20"/>
          <w:szCs w:val="20"/>
        </w:rPr>
        <w:t>RxJS</w:t>
      </w:r>
      <w:proofErr w:type="spellEnd"/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1D078B21" w:rsidR="002003E9" w:rsidRDefault="00DA634C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 w:rsidR="0065210A" w:rsidRPr="00946D8D">
        <w:rPr>
          <w:i/>
          <w:sz w:val="20"/>
          <w:szCs w:val="20"/>
        </w:rPr>
        <w:t xml:space="preserve"> </w:t>
      </w:r>
      <w:r w:rsidR="00211764">
        <w:rPr>
          <w:i/>
          <w:sz w:val="20"/>
          <w:szCs w:val="20"/>
        </w:rPr>
        <w:t xml:space="preserve">Angular </w:t>
      </w:r>
      <w:r w:rsidR="00090C9A">
        <w:rPr>
          <w:i/>
          <w:sz w:val="20"/>
          <w:szCs w:val="20"/>
        </w:rPr>
        <w:t>D</w:t>
      </w:r>
      <w:r w:rsidR="0065210A" w:rsidRPr="00946D8D">
        <w:rPr>
          <w:i/>
          <w:sz w:val="20"/>
          <w:szCs w:val="20"/>
        </w:rPr>
        <w:t>eveloper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175B03E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</w:t>
      </w:r>
      <w:r w:rsidR="00DF6B57">
        <w:rPr>
          <w:bCs/>
          <w:noProof/>
          <w:sz w:val="20"/>
          <w:szCs w:val="20"/>
        </w:rPr>
        <w:t>,</w:t>
      </w:r>
      <w:r w:rsidRPr="005068FF">
        <w:rPr>
          <w:bCs/>
          <w:noProof/>
          <w:sz w:val="20"/>
          <w:szCs w:val="20"/>
        </w:rPr>
        <w:t xml:space="preserve"> Bootstrap</w:t>
      </w:r>
      <w:r w:rsidR="00DF6B57">
        <w:rPr>
          <w:bCs/>
          <w:noProof/>
          <w:sz w:val="20"/>
          <w:szCs w:val="20"/>
        </w:rPr>
        <w:t xml:space="preserve">, and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70E0F797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rote SQL queries involving multiple tables</w:t>
      </w:r>
    </w:p>
    <w:p w14:paraId="01875E29" w14:textId="4F5BE443" w:rsid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1350B988" w14:textId="77777777" w:rsidR="00C662C3" w:rsidRP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lastRenderedPageBreak/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5A480764" w:rsidR="0065210A" w:rsidRPr="00973058" w:rsidRDefault="0065210A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December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proofErr w:type="spellStart"/>
      <w:r w:rsidRPr="00946D8D">
        <w:rPr>
          <w:b/>
          <w:sz w:val="20"/>
          <w:szCs w:val="20"/>
        </w:rPr>
        <w:t>Revature</w:t>
      </w:r>
      <w:proofErr w:type="spellEnd"/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6347EAF1" w:rsidR="00C90E2F" w:rsidRDefault="00C90E2F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 xml:space="preserve">Full-stack </w:t>
      </w:r>
      <w:r w:rsidR="00211764">
        <w:rPr>
          <w:i/>
          <w:sz w:val="20"/>
          <w:szCs w:val="20"/>
        </w:rPr>
        <w:t xml:space="preserve">Angular </w:t>
      </w:r>
      <w:r w:rsidRPr="00946D8D">
        <w:rPr>
          <w:bCs/>
          <w:i/>
          <w:noProof/>
          <w:sz w:val="20"/>
          <w:szCs w:val="20"/>
        </w:rPr>
        <w:t>Developer</w:t>
      </w:r>
      <w:r w:rsidRPr="00973058">
        <w:rPr>
          <w:sz w:val="20"/>
          <w:szCs w:val="20"/>
        </w:rPr>
        <w:tab/>
      </w:r>
      <w:r>
        <w:rPr>
          <w:bCs/>
          <w:noProof/>
          <w:sz w:val="20"/>
          <w:szCs w:val="20"/>
        </w:rPr>
        <w:t>July</w:t>
      </w:r>
      <w:r w:rsidRPr="00973058">
        <w:rPr>
          <w:bCs/>
          <w:noProof/>
          <w:sz w:val="20"/>
          <w:szCs w:val="20"/>
        </w:rPr>
        <w:t xml:space="preserve"> 201</w:t>
      </w:r>
      <w:r>
        <w:rPr>
          <w:bCs/>
          <w:noProof/>
          <w:sz w:val="20"/>
          <w:szCs w:val="20"/>
        </w:rPr>
        <w:t xml:space="preserve">9 </w:t>
      </w:r>
      <w:r w:rsidRPr="00973058">
        <w:rPr>
          <w:bCs/>
          <w:noProof/>
          <w:sz w:val="20"/>
          <w:szCs w:val="20"/>
        </w:rPr>
        <w:t>–</w:t>
      </w:r>
      <w:r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453DF2BA" w:rsidR="00F537F8" w:rsidRPr="00973058" w:rsidRDefault="00E41D27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="00F537F8" w:rsidRPr="00946D8D">
        <w:rPr>
          <w:i/>
          <w:sz w:val="20"/>
          <w:szCs w:val="20"/>
        </w:rPr>
        <w:t xml:space="preserve"> </w:t>
      </w:r>
      <w:r w:rsidR="000757B9">
        <w:rPr>
          <w:i/>
          <w:sz w:val="20"/>
          <w:szCs w:val="20"/>
        </w:rPr>
        <w:t>Front-end Develop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244E89AD" w:rsidR="0058090F" w:rsidRPr="0058090F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proofErr w:type="spellStart"/>
      <w:r w:rsidRPr="0058090F">
        <w:rPr>
          <w:b/>
          <w:bCs/>
          <w:sz w:val="20"/>
          <w:szCs w:val="20"/>
        </w:rPr>
        <w:t>JQuery</w:t>
      </w:r>
      <w:proofErr w:type="spellEnd"/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17E283CE" w14:textId="47F0CBDC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710CFE07" w14:textId="7FE8EA36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C</w:t>
      </w:r>
      <w:r w:rsidR="003C703F">
        <w:rPr>
          <w:bCs/>
          <w:noProof/>
          <w:sz w:val="20"/>
          <w:szCs w:val="20"/>
        </w:rPr>
        <w:t>P, Azure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 xml:space="preserve">TD </w:t>
      </w:r>
      <w:proofErr w:type="spellStart"/>
      <w:r w:rsidRPr="00973058">
        <w:rPr>
          <w:b/>
          <w:sz w:val="20"/>
          <w:szCs w:val="20"/>
        </w:rPr>
        <w:t>Veresk</w:t>
      </w:r>
      <w:proofErr w:type="spellEnd"/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391EAF91" w:rsidR="00F537F8" w:rsidRPr="00973058" w:rsidRDefault="00E41D27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Network Engineer /</w:t>
      </w:r>
      <w:r w:rsidRPr="00946D8D">
        <w:rPr>
          <w:i/>
          <w:sz w:val="20"/>
          <w:szCs w:val="20"/>
        </w:rPr>
        <w:t xml:space="preserve"> </w:t>
      </w:r>
      <w:r w:rsidR="0022057C">
        <w:rPr>
          <w:i/>
          <w:sz w:val="20"/>
          <w:szCs w:val="20"/>
        </w:rPr>
        <w:t>Front-end Develop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2800E3C1" w:rsidR="009A0CAE" w:rsidRPr="00946D8D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 xml:space="preserve">Albert </w:t>
      </w:r>
      <w:proofErr w:type="spellStart"/>
      <w:r w:rsidRPr="00973058">
        <w:rPr>
          <w:b/>
          <w:sz w:val="20"/>
          <w:szCs w:val="20"/>
          <w:shd w:val="clear" w:color="auto" w:fill="FFFFFF"/>
        </w:rPr>
        <w:t>Nerken</w:t>
      </w:r>
      <w:proofErr w:type="spellEnd"/>
      <w:r w:rsidRPr="00973058">
        <w:rPr>
          <w:b/>
          <w:sz w:val="20"/>
          <w:szCs w:val="20"/>
          <w:shd w:val="clear" w:color="auto" w:fill="FFFFFF"/>
        </w:rPr>
        <w:t xml:space="preserve">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263"/>
    <w:rsid w:val="00026AC2"/>
    <w:rsid w:val="000417B4"/>
    <w:rsid w:val="000617B5"/>
    <w:rsid w:val="000646AF"/>
    <w:rsid w:val="00072319"/>
    <w:rsid w:val="00074F83"/>
    <w:rsid w:val="000757B9"/>
    <w:rsid w:val="000901B1"/>
    <w:rsid w:val="00090C13"/>
    <w:rsid w:val="00090C9A"/>
    <w:rsid w:val="00093795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C703F"/>
    <w:rsid w:val="003D0778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92581"/>
    <w:rsid w:val="00695114"/>
    <w:rsid w:val="00696394"/>
    <w:rsid w:val="006B50BB"/>
    <w:rsid w:val="006F351B"/>
    <w:rsid w:val="00713DC5"/>
    <w:rsid w:val="00714235"/>
    <w:rsid w:val="00715B3C"/>
    <w:rsid w:val="0072487F"/>
    <w:rsid w:val="00726760"/>
    <w:rsid w:val="0073481F"/>
    <w:rsid w:val="0079122D"/>
    <w:rsid w:val="00793712"/>
    <w:rsid w:val="007A0E8B"/>
    <w:rsid w:val="007B2FBC"/>
    <w:rsid w:val="007B6119"/>
    <w:rsid w:val="007E1601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32D24"/>
    <w:rsid w:val="00D348D6"/>
    <w:rsid w:val="00D41210"/>
    <w:rsid w:val="00D47ABB"/>
    <w:rsid w:val="00D5439A"/>
    <w:rsid w:val="00D60BB8"/>
    <w:rsid w:val="00D60D26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8E8"/>
    <w:rsid w:val="00E57D04"/>
    <w:rsid w:val="00E740AE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haredContentType xmlns="Microsoft.SharePoint.Taxonomy.ContentTypeSync" SourceId="648e9b76-538e-49d9-9161-680cb1c6cc92" ContentTypeId="0x0101" PreviousValue="false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4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1</TotalTime>
  <Pages>2</Pages>
  <Words>1057</Words>
  <Characters>602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User</cp:lastModifiedBy>
  <cp:revision>141</cp:revision>
  <cp:lastPrinted>2012-09-18T16:08:00Z</cp:lastPrinted>
  <dcterms:created xsi:type="dcterms:W3CDTF">2019-10-23T22:46:00Z</dcterms:created>
  <dcterms:modified xsi:type="dcterms:W3CDTF">2024-07-25T16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